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2D090" w14:textId="53FC6DFC" w:rsidR="001E4C94" w:rsidRDefault="00185908" w:rsidP="00185908">
      <w:pPr>
        <w:pStyle w:val="Heading1"/>
      </w:pPr>
      <w:r>
        <w:t xml:space="preserve">History Curriculum Map 2021- 2022 </w:t>
      </w:r>
    </w:p>
    <w:tbl>
      <w:tblPr>
        <w:tblStyle w:val="TableGrid"/>
        <w:tblW w:w="15727" w:type="dxa"/>
        <w:tblInd w:w="-289" w:type="dxa"/>
        <w:tblLook w:val="04A0" w:firstRow="1" w:lastRow="0" w:firstColumn="1" w:lastColumn="0" w:noHBand="0" w:noVBand="1"/>
      </w:tblPr>
      <w:tblGrid>
        <w:gridCol w:w="772"/>
        <w:gridCol w:w="13"/>
        <w:gridCol w:w="9"/>
        <w:gridCol w:w="624"/>
        <w:gridCol w:w="2267"/>
        <w:gridCol w:w="117"/>
        <w:gridCol w:w="2385"/>
        <w:gridCol w:w="2519"/>
        <w:gridCol w:w="2249"/>
        <w:gridCol w:w="2427"/>
        <w:gridCol w:w="2345"/>
      </w:tblGrid>
      <w:tr w:rsidR="00185908" w:rsidRPr="007C5147" w14:paraId="3DE51CD8" w14:textId="77777777" w:rsidTr="00185908">
        <w:trPr>
          <w:trHeight w:val="340"/>
        </w:trPr>
        <w:tc>
          <w:tcPr>
            <w:tcW w:w="785" w:type="dxa"/>
            <w:gridSpan w:val="2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185908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185908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633" w:type="dxa"/>
            <w:gridSpan w:val="2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84" w:type="dxa"/>
            <w:gridSpan w:val="2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85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519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249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427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45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185908">
        <w:trPr>
          <w:trHeight w:val="283"/>
        </w:trPr>
        <w:tc>
          <w:tcPr>
            <w:tcW w:w="785" w:type="dxa"/>
            <w:gridSpan w:val="2"/>
            <w:vMerge/>
            <w:shd w:val="clear" w:color="auto" w:fill="FFFFFF" w:themeFill="background1"/>
            <w:vAlign w:val="center"/>
          </w:tcPr>
          <w:p w14:paraId="1990656F" w14:textId="77777777" w:rsidR="00061D1E" w:rsidRPr="00185908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33" w:type="dxa"/>
            <w:gridSpan w:val="2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769" w:type="dxa"/>
            <w:gridSpan w:val="3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A07CE7" w:rsidRPr="007C5147" w14:paraId="5C512E7E" w14:textId="77777777" w:rsidTr="00185908">
        <w:trPr>
          <w:trHeight w:val="586"/>
        </w:trPr>
        <w:tc>
          <w:tcPr>
            <w:tcW w:w="785" w:type="dxa"/>
            <w:gridSpan w:val="2"/>
            <w:vMerge/>
            <w:shd w:val="clear" w:color="auto" w:fill="FFFFFF" w:themeFill="background1"/>
            <w:vAlign w:val="center"/>
          </w:tcPr>
          <w:p w14:paraId="309BBC99" w14:textId="77777777" w:rsidR="00A07CE7" w:rsidRPr="00185908" w:rsidRDefault="00A07CE7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33" w:type="dxa"/>
            <w:gridSpan w:val="2"/>
            <w:shd w:val="clear" w:color="auto" w:fill="F4B083" w:themeFill="accent2" w:themeFillTint="99"/>
            <w:vAlign w:val="center"/>
          </w:tcPr>
          <w:p w14:paraId="619EF945" w14:textId="77777777" w:rsidR="00A07CE7" w:rsidRPr="00C444A4" w:rsidRDefault="00A07CE7" w:rsidP="00061D1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H</w:t>
            </w:r>
          </w:p>
        </w:tc>
        <w:tc>
          <w:tcPr>
            <w:tcW w:w="4769" w:type="dxa"/>
            <w:gridSpan w:val="3"/>
            <w:shd w:val="clear" w:color="auto" w:fill="F4B083"/>
            <w:vAlign w:val="center"/>
          </w:tcPr>
          <w:p w14:paraId="2ACDB50B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Changes within living memory</w:t>
            </w:r>
          </w:p>
          <w:p w14:paraId="30A72CD5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Q- </w:t>
            </w:r>
            <w:r w:rsidR="00D16644">
              <w:rPr>
                <w:rFonts w:asciiTheme="majorHAnsi" w:hAnsiTheme="majorHAnsi" w:cstheme="minorHAnsi"/>
                <w:sz w:val="16"/>
                <w:szCs w:val="18"/>
              </w:rPr>
              <w:t>How has life changed?</w:t>
            </w:r>
          </w:p>
          <w:p w14:paraId="186FA5F2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Rosa Parks/ Claudette Colvin/ Amy Johnson/ Mae Jemison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0E3E0218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Significant people in own locality.</w:t>
            </w:r>
          </w:p>
          <w:p w14:paraId="7BE309A3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- Did Dick Whittington make Archway special? The lives of significant individuals in the past-</w:t>
            </w: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4FF5B7E3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Florence Nightingale, Mary </w:t>
            </w: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Seacole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 and Edith Cavell?</w:t>
            </w:r>
          </w:p>
          <w:p w14:paraId="209C5B1B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 – How did some people make big changes</w:t>
            </w:r>
            <w:r w:rsidR="00D16644">
              <w:rPr>
                <w:rFonts w:asciiTheme="majorHAnsi" w:hAnsiTheme="majorHAnsi" w:cstheme="minorHAnsi"/>
                <w:sz w:val="16"/>
                <w:szCs w:val="18"/>
              </w:rPr>
              <w:t xml:space="preserve"> around the world</w:t>
            </w: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?</w:t>
            </w: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</w:t>
            </w:r>
          </w:p>
          <w:p w14:paraId="295FD3E8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Mary </w:t>
            </w: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Seacole</w:t>
            </w:r>
            <w:proofErr w:type="spellEnd"/>
          </w:p>
        </w:tc>
      </w:tr>
      <w:tr w:rsidR="00061D1E" w:rsidRPr="007C5147" w14:paraId="6B01DCB9" w14:textId="77777777" w:rsidTr="00185908">
        <w:trPr>
          <w:trHeight w:val="283"/>
        </w:trPr>
        <w:tc>
          <w:tcPr>
            <w:tcW w:w="785" w:type="dxa"/>
            <w:gridSpan w:val="2"/>
            <w:vMerge w:val="restart"/>
            <w:shd w:val="clear" w:color="auto" w:fill="FFFFFF" w:themeFill="background1"/>
            <w:vAlign w:val="center"/>
          </w:tcPr>
          <w:p w14:paraId="447761F0" w14:textId="74B67B28" w:rsidR="00061D1E" w:rsidRPr="00185908" w:rsidRDefault="0082032C" w:rsidP="0018590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85908">
              <w:br w:type="page"/>
            </w:r>
            <w:r w:rsidR="00061D1E" w:rsidRPr="00185908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633" w:type="dxa"/>
            <w:gridSpan w:val="2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69" w:type="dxa"/>
            <w:gridSpan w:val="3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A07CE7" w:rsidRPr="007A24B8" w14:paraId="79B481D5" w14:textId="77777777" w:rsidTr="00185908">
        <w:trPr>
          <w:trHeight w:val="586"/>
        </w:trPr>
        <w:tc>
          <w:tcPr>
            <w:tcW w:w="785" w:type="dxa"/>
            <w:gridSpan w:val="2"/>
            <w:vMerge/>
            <w:shd w:val="clear" w:color="auto" w:fill="FFFFFF" w:themeFill="background1"/>
            <w:vAlign w:val="center"/>
          </w:tcPr>
          <w:p w14:paraId="40867A12" w14:textId="77777777" w:rsidR="00A07CE7" w:rsidRPr="00185908" w:rsidRDefault="00A07CE7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shd w:val="clear" w:color="auto" w:fill="F4B083" w:themeFill="accent2" w:themeFillTint="99"/>
            <w:vAlign w:val="center"/>
          </w:tcPr>
          <w:p w14:paraId="0205EA25" w14:textId="77777777" w:rsidR="00A07CE7" w:rsidRPr="0082032C" w:rsidRDefault="00A07CE7" w:rsidP="00061D1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4769" w:type="dxa"/>
            <w:gridSpan w:val="3"/>
            <w:shd w:val="clear" w:color="auto" w:fill="F4B083"/>
            <w:vAlign w:val="center"/>
          </w:tcPr>
          <w:p w14:paraId="37F44C9B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ignificant historical events in their own locality</w:t>
            </w:r>
          </w:p>
          <w:p w14:paraId="322BB4DF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Why do we remember the 5th of November?</w:t>
            </w:r>
          </w:p>
          <w:p w14:paraId="51C6A255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Religious persecution 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4C4E701E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ignificant national events</w:t>
            </w:r>
          </w:p>
          <w:p w14:paraId="7830158C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Why was it called ‘The Great Fire?’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67B79637" w14:textId="77777777" w:rsidR="00A07CE7" w:rsidRDefault="00A07CE7" w:rsidP="006D53CF">
            <w:pPr>
              <w:jc w:val="center"/>
              <w:rPr>
                <w:rFonts w:asciiTheme="majorHAnsi" w:hAnsiTheme="majorHAnsi" w:cstheme="minorHAnsi"/>
                <w:color w:val="FF000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mparing a non-European country</w:t>
            </w:r>
            <w:r w:rsidRPr="00097321">
              <w:rPr>
                <w:rFonts w:asciiTheme="majorHAnsi" w:hAnsiTheme="majorHAnsi" w:cstheme="minorHAnsi"/>
                <w:color w:val="FF0000"/>
                <w:sz w:val="16"/>
                <w:szCs w:val="16"/>
              </w:rPr>
              <w:t xml:space="preserve"> </w:t>
            </w:r>
          </w:p>
          <w:p w14:paraId="090AADA6" w14:textId="77777777" w:rsidR="00A07CE7" w:rsidRPr="0082032C" w:rsidRDefault="00A07CE7" w:rsidP="006D53C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07CE7">
              <w:rPr>
                <w:rFonts w:asciiTheme="majorHAnsi" w:hAnsiTheme="majorHAnsi" w:cstheme="minorHAnsi"/>
                <w:sz w:val="16"/>
                <w:szCs w:val="16"/>
              </w:rPr>
              <w:t>Q – Are the UK and Madagascar similar?</w:t>
            </w:r>
          </w:p>
        </w:tc>
      </w:tr>
      <w:tr w:rsidR="00061D1E" w:rsidRPr="007C5147" w14:paraId="5AFA24CC" w14:textId="77777777" w:rsidTr="00185908">
        <w:trPr>
          <w:trHeight w:val="283"/>
        </w:trPr>
        <w:tc>
          <w:tcPr>
            <w:tcW w:w="772" w:type="dxa"/>
            <w:vMerge w:val="restart"/>
            <w:vAlign w:val="center"/>
          </w:tcPr>
          <w:p w14:paraId="038907CA" w14:textId="77777777" w:rsidR="00061D1E" w:rsidRPr="00185908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185908">
              <w:br w:type="page"/>
            </w:r>
            <w:r w:rsidRPr="00185908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646" w:type="dxa"/>
            <w:gridSpan w:val="3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769" w:type="dxa"/>
            <w:gridSpan w:val="3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A07CE7" w:rsidRPr="007A24B8" w14:paraId="7E9680FE" w14:textId="77777777" w:rsidTr="00185908">
        <w:trPr>
          <w:trHeight w:val="586"/>
        </w:trPr>
        <w:tc>
          <w:tcPr>
            <w:tcW w:w="772" w:type="dxa"/>
            <w:vMerge/>
            <w:vAlign w:val="center"/>
          </w:tcPr>
          <w:p w14:paraId="06759780" w14:textId="77777777" w:rsidR="00A07CE7" w:rsidRPr="007A24B8" w:rsidRDefault="00A07CE7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46" w:type="dxa"/>
            <w:gridSpan w:val="3"/>
            <w:shd w:val="clear" w:color="auto" w:fill="F4B083" w:themeFill="accent2" w:themeFillTint="99"/>
            <w:vAlign w:val="center"/>
          </w:tcPr>
          <w:p w14:paraId="6841CD3C" w14:textId="77777777" w:rsidR="00A07CE7" w:rsidRPr="0082032C" w:rsidRDefault="00A07CE7" w:rsidP="00A07CE7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4769" w:type="dxa"/>
            <w:gridSpan w:val="3"/>
            <w:shd w:val="clear" w:color="auto" w:fill="F4B083" w:themeFill="accent2" w:themeFillTint="99"/>
            <w:vAlign w:val="center"/>
          </w:tcPr>
          <w:p w14:paraId="3F6B586E" w14:textId="77777777" w:rsidR="00A07CE7" w:rsidRPr="0082032C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one Age to Iron Age</w:t>
            </w:r>
          </w:p>
          <w:p w14:paraId="142C4171" w14:textId="77777777" w:rsidR="00A07CE7" w:rsidRPr="0082032C" w:rsidRDefault="00A07CE7" w:rsidP="00E8246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Q - How did discoveries change life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in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 xml:space="preserve">prehistoric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Britain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? 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00D7387D" w14:textId="77777777" w:rsidR="00A07CE7" w:rsidRPr="0082032C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cient Egypt</w:t>
            </w:r>
          </w:p>
          <w:p w14:paraId="5B9EBBDF" w14:textId="77777777" w:rsidR="00A07CE7" w:rsidRPr="0082032C" w:rsidRDefault="00A07CE7" w:rsidP="009F01C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Q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–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What influenced life in Ancient Egypt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739A3725" w14:textId="77777777" w:rsidR="00A07CE7" w:rsidRPr="0082032C" w:rsidRDefault="00A07CE7" w:rsidP="009F01C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Imhotep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7E4289A3" w14:textId="77777777" w:rsidR="00A07CE7" w:rsidRPr="0082032C" w:rsidRDefault="00A07CE7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ussia</w:t>
            </w:r>
          </w:p>
          <w:p w14:paraId="59A73484" w14:textId="77777777" w:rsidR="00A07CE7" w:rsidRPr="0082032C" w:rsidRDefault="00A07CE7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Q- Are Britain and Russia similar?</w:t>
            </w:r>
          </w:p>
        </w:tc>
      </w:tr>
      <w:tr w:rsidR="002F354E" w:rsidRPr="007A24B8" w14:paraId="3F4DA72A" w14:textId="77777777" w:rsidTr="00185908">
        <w:trPr>
          <w:trHeight w:val="283"/>
        </w:trPr>
        <w:tc>
          <w:tcPr>
            <w:tcW w:w="785" w:type="dxa"/>
            <w:gridSpan w:val="2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633" w:type="dxa"/>
            <w:gridSpan w:val="2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69" w:type="dxa"/>
            <w:gridSpan w:val="3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768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772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2D7A19" w:rsidRPr="007A24B8" w14:paraId="66524C7F" w14:textId="77777777" w:rsidTr="00185908">
        <w:trPr>
          <w:trHeight w:val="599"/>
        </w:trPr>
        <w:tc>
          <w:tcPr>
            <w:tcW w:w="785" w:type="dxa"/>
            <w:gridSpan w:val="2"/>
            <w:vMerge/>
            <w:vAlign w:val="center"/>
          </w:tcPr>
          <w:p w14:paraId="45E41466" w14:textId="77777777" w:rsidR="002D7A19" w:rsidRPr="007A24B8" w:rsidRDefault="002D7A19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33" w:type="dxa"/>
            <w:gridSpan w:val="2"/>
            <w:shd w:val="clear" w:color="auto" w:fill="F4B083" w:themeFill="accent2" w:themeFillTint="99"/>
            <w:vAlign w:val="center"/>
          </w:tcPr>
          <w:p w14:paraId="59EF5DAB" w14:textId="77777777" w:rsidR="002D7A19" w:rsidRPr="0082032C" w:rsidRDefault="002D7A19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4769" w:type="dxa"/>
            <w:gridSpan w:val="3"/>
            <w:shd w:val="clear" w:color="auto" w:fill="F4B083"/>
            <w:vAlign w:val="center"/>
          </w:tcPr>
          <w:p w14:paraId="4EE944C2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omans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(in Britain) </w:t>
            </w:r>
          </w:p>
          <w:p w14:paraId="65FFA5EF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Q-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Was Ancient Rome successful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? </w:t>
            </w:r>
          </w:p>
          <w:p w14:paraId="1B8DAB67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eptimus</w:t>
            </w:r>
            <w:proofErr w:type="spellEnd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Severus 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24F53F46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T</w:t>
            </w:r>
            <w:r w:rsidRPr="00516960">
              <w:rPr>
                <w:rFonts w:asciiTheme="majorHAnsi" w:hAnsiTheme="majorHAnsi" w:cstheme="minorHAnsi"/>
                <w:sz w:val="16"/>
                <w:szCs w:val="16"/>
              </w:rPr>
              <w:t>he achievements of the earliest civilization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:</w:t>
            </w:r>
          </w:p>
          <w:p w14:paraId="6F892463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hang Dynasty </w:t>
            </w:r>
          </w:p>
          <w:p w14:paraId="7B45E080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Q-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What was life like during the Shang Dynasty</w:t>
            </w:r>
            <w:r w:rsidRPr="007C1A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42C27620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British history beyond 1066</w:t>
            </w:r>
          </w:p>
          <w:p w14:paraId="393A8B8F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hakespeare (Elizabethan) </w:t>
            </w:r>
          </w:p>
          <w:p w14:paraId="1608AFF0" w14:textId="77777777" w:rsidR="002D7A19" w:rsidRPr="0082032C" w:rsidRDefault="002D7A19" w:rsidP="007C1A2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Q-</w:t>
            </w:r>
            <w:r>
              <w:t xml:space="preserve"> </w:t>
            </w:r>
            <w:r w:rsidRPr="007C1A2C">
              <w:rPr>
                <w:rFonts w:asciiTheme="majorHAnsi" w:hAnsiTheme="majorHAnsi" w:cstheme="minorHAnsi"/>
                <w:sz w:val="16"/>
                <w:szCs w:val="16"/>
              </w:rPr>
              <w:t>Elizabethan times: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Pr="007C1A2C">
              <w:rPr>
                <w:rFonts w:asciiTheme="majorHAnsi" w:hAnsiTheme="majorHAnsi" w:cstheme="minorHAnsi"/>
                <w:sz w:val="16"/>
                <w:szCs w:val="16"/>
              </w:rPr>
              <w:t>Just banquets and fun?</w:t>
            </w:r>
          </w:p>
        </w:tc>
      </w:tr>
      <w:tr w:rsidR="00614A00" w:rsidRPr="007A24B8" w14:paraId="14C19F2B" w14:textId="77777777" w:rsidTr="00185908">
        <w:trPr>
          <w:trHeight w:val="283"/>
        </w:trPr>
        <w:tc>
          <w:tcPr>
            <w:tcW w:w="794" w:type="dxa"/>
            <w:gridSpan w:val="3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69" w:type="dxa"/>
            <w:gridSpan w:val="3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185908" w:rsidRPr="007A24B8" w14:paraId="065D0A84" w14:textId="77777777" w:rsidTr="00185908">
        <w:trPr>
          <w:trHeight w:val="816"/>
        </w:trPr>
        <w:tc>
          <w:tcPr>
            <w:tcW w:w="794" w:type="dxa"/>
            <w:gridSpan w:val="3"/>
            <w:vMerge/>
            <w:vAlign w:val="center"/>
          </w:tcPr>
          <w:p w14:paraId="247524FF" w14:textId="77777777" w:rsidR="002D7A19" w:rsidRPr="007A24B8" w:rsidRDefault="002D7A19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24" w:type="dxa"/>
            <w:shd w:val="clear" w:color="auto" w:fill="F4B083" w:themeFill="accent2" w:themeFillTint="99"/>
            <w:vAlign w:val="center"/>
          </w:tcPr>
          <w:p w14:paraId="3D191CD5" w14:textId="77777777" w:rsidR="002D7A19" w:rsidRPr="0082032C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2267" w:type="dxa"/>
            <w:shd w:val="clear" w:color="auto" w:fill="F4B083" w:themeFill="accent2" w:themeFillTint="99"/>
            <w:vAlign w:val="center"/>
          </w:tcPr>
          <w:p w14:paraId="0773FB30" w14:textId="77777777" w:rsidR="00D16644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Britain’s settlement by Anglo Saxons (settlement) </w:t>
            </w:r>
          </w:p>
          <w:p w14:paraId="077811D2" w14:textId="77777777" w:rsidR="002D7A19" w:rsidRPr="0082032C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Q- How did the Saxons settle in Britain?</w:t>
            </w:r>
          </w:p>
        </w:tc>
        <w:tc>
          <w:tcPr>
            <w:tcW w:w="2502" w:type="dxa"/>
            <w:gridSpan w:val="2"/>
            <w:shd w:val="clear" w:color="auto" w:fill="F4B083" w:themeFill="accent2" w:themeFillTint="99"/>
            <w:vAlign w:val="center"/>
          </w:tcPr>
          <w:p w14:paraId="24504D4E" w14:textId="77777777" w:rsidR="00D16644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 xml:space="preserve">Viking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Raids and Invasion (power)</w:t>
            </w:r>
          </w:p>
          <w:p w14:paraId="37B25CAA" w14:textId="77777777" w:rsidR="002D7A19" w:rsidRPr="0082032C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2D7A19">
              <w:rPr>
                <w:rFonts w:asciiTheme="majorHAnsi" w:hAnsiTheme="majorHAnsi" w:cstheme="majorHAnsi"/>
                <w:sz w:val="16"/>
                <w:szCs w:val="16"/>
              </w:rPr>
              <w:t>Q – How did the Vikings conquer England?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5099A97E" w14:textId="77777777" w:rsidR="002D7A19" w:rsidRPr="0082032C" w:rsidRDefault="002D7A19" w:rsidP="0051696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Non-European society that provides contrast to British History</w:t>
            </w:r>
          </w:p>
          <w:p w14:paraId="32082868" w14:textId="77777777" w:rsidR="002D7A19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Maya</w:t>
            </w:r>
          </w:p>
          <w:p w14:paraId="7E02EB41" w14:textId="77777777" w:rsidR="002D7A19" w:rsidRDefault="002D7A19" w:rsidP="0051696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 xml:space="preserve">Q –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Were</w:t>
            </w: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 xml:space="preserve"> the Maya a successful civilisation?</w:t>
            </w:r>
          </w:p>
          <w:p w14:paraId="510815C6" w14:textId="77777777" w:rsidR="002D7A19" w:rsidRPr="0082032C" w:rsidRDefault="002D7A19" w:rsidP="0051696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3E381BD4" w14:textId="77777777" w:rsidR="002D7A19" w:rsidRPr="0082032C" w:rsidRDefault="002D7A19" w:rsidP="006D0FCE">
            <w:pPr>
              <w:pStyle w:val="Default"/>
              <w:spacing w:before="120" w:after="6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British history beyond 1066</w:t>
            </w:r>
          </w:p>
          <w:p w14:paraId="09907820" w14:textId="77777777" w:rsidR="002D7A19" w:rsidRPr="0082032C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Q – Was the Victorian Period good for everyone?</w:t>
            </w:r>
          </w:p>
        </w:tc>
      </w:tr>
      <w:tr w:rsidR="002F354E" w:rsidRPr="007A24B8" w14:paraId="76E7B885" w14:textId="77777777" w:rsidTr="00185908">
        <w:trPr>
          <w:trHeight w:val="283"/>
        </w:trPr>
        <w:tc>
          <w:tcPr>
            <w:tcW w:w="794" w:type="dxa"/>
            <w:gridSpan w:val="3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69" w:type="dxa"/>
            <w:gridSpan w:val="3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295CC0" w:rsidRPr="007A24B8" w14:paraId="38F9E938" w14:textId="77777777" w:rsidTr="00185908">
        <w:trPr>
          <w:trHeight w:val="977"/>
        </w:trPr>
        <w:tc>
          <w:tcPr>
            <w:tcW w:w="794" w:type="dxa"/>
            <w:gridSpan w:val="3"/>
            <w:vMerge/>
            <w:vAlign w:val="center"/>
          </w:tcPr>
          <w:p w14:paraId="21A4EA64" w14:textId="77777777" w:rsidR="00295CC0" w:rsidRPr="007A24B8" w:rsidRDefault="00295CC0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24" w:type="dxa"/>
            <w:shd w:val="clear" w:color="auto" w:fill="F4B083" w:themeFill="accent2" w:themeFillTint="99"/>
            <w:vAlign w:val="center"/>
          </w:tcPr>
          <w:p w14:paraId="4EC0CBCE" w14:textId="77777777" w:rsidR="00295CC0" w:rsidRPr="0082032C" w:rsidRDefault="00295CC0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4769" w:type="dxa"/>
            <w:gridSpan w:val="3"/>
            <w:shd w:val="clear" w:color="auto" w:fill="F4B083" w:themeFill="accent2" w:themeFillTint="99"/>
            <w:vAlign w:val="center"/>
          </w:tcPr>
          <w:p w14:paraId="555770A1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ignificant turning point in British history- Battle of Britain</w:t>
            </w:r>
          </w:p>
          <w:p w14:paraId="1688C5AE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Q – What was it like to live through World War II?</w:t>
            </w:r>
          </w:p>
          <w:p w14:paraId="18145AFC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Alan Turing </w:t>
            </w:r>
          </w:p>
          <w:p w14:paraId="5FF346EB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Billy Strachan </w:t>
            </w:r>
          </w:p>
          <w:p w14:paraId="12F48941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Comparison of the treatment of groups of soldiers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4A423AF6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reek life and achievements and influence on western world</w:t>
            </w:r>
          </w:p>
          <w:p w14:paraId="69DCB99E" w14:textId="77777777" w:rsidR="00295CC0" w:rsidRPr="0082032C" w:rsidRDefault="00295CC0" w:rsidP="00F82CA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Q – How did the Greeks influence the Western World?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53C9E2D3" w14:textId="77777777" w:rsidR="00295CC0" w:rsidRPr="0082032C" w:rsidRDefault="00295CC0" w:rsidP="00FF04B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 local Area Study – </w:t>
            </w:r>
          </w:p>
          <w:p w14:paraId="030F9F3C" w14:textId="77777777" w:rsidR="00295CC0" w:rsidRPr="0082032C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Q – How has Archway 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changed over time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095C6777" w14:textId="77777777" w:rsidR="00295CC0" w:rsidRPr="0082032C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0000" w:themeColor="text1"/>
                <w:sz w:val="16"/>
                <w:szCs w:val="16"/>
              </w:rPr>
              <w:t xml:space="preserve">Charles Barry- Link to Y2 </w:t>
            </w:r>
          </w:p>
        </w:tc>
      </w:tr>
    </w:tbl>
    <w:p w14:paraId="6A570CA7" w14:textId="77777777" w:rsidR="003704E7" w:rsidRPr="007A24B8" w:rsidRDefault="003704E7">
      <w:pPr>
        <w:rPr>
          <w:sz w:val="18"/>
          <w:szCs w:val="18"/>
        </w:rPr>
      </w:pPr>
      <w:bookmarkStart w:id="0" w:name="_GoBack"/>
      <w:bookmarkEnd w:id="0"/>
    </w:p>
    <w:sectPr w:rsidR="003704E7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85908"/>
    <w:rsid w:val="001A0693"/>
    <w:rsid w:val="001A427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1BAE"/>
    <w:rsid w:val="004D2EDE"/>
    <w:rsid w:val="004F62EE"/>
    <w:rsid w:val="00500D9C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B64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349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D4D83"/>
    <w:rsid w:val="00CD5B01"/>
    <w:rsid w:val="00D01C50"/>
    <w:rsid w:val="00D03113"/>
    <w:rsid w:val="00D05E41"/>
    <w:rsid w:val="00D06309"/>
    <w:rsid w:val="00D069A9"/>
    <w:rsid w:val="00D11824"/>
    <w:rsid w:val="00D143AA"/>
    <w:rsid w:val="00D16644"/>
    <w:rsid w:val="00D33E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3</cp:revision>
  <cp:lastPrinted>2021-11-09T10:11:00Z</cp:lastPrinted>
  <dcterms:created xsi:type="dcterms:W3CDTF">2022-03-04T14:24:00Z</dcterms:created>
  <dcterms:modified xsi:type="dcterms:W3CDTF">2022-03-04T14:26:00Z</dcterms:modified>
</cp:coreProperties>
</file>